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231" w14:textId="15F76A81" w:rsidR="0060053C" w:rsidRPr="0060053C" w:rsidRDefault="00000000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6F08A9">
            <w:rPr>
              <w:rFonts w:ascii="Times New Roman" w:hAnsi="Times New Roman" w:cs="Times New Roman"/>
              <w:b w:val="0"/>
              <w:caps/>
              <w:sz w:val="28"/>
            </w:rPr>
            <w:t>Szakdolgozat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7B381077" w:rsidR="00011372" w:rsidRPr="006B2CDB" w:rsidRDefault="006B2CDB" w:rsidP="00FA639D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>Bui Quanganh Krisztián</w:t>
      </w:r>
    </w:p>
    <w:p w14:paraId="036AD233" w14:textId="7DAB9392" w:rsidR="00716370" w:rsidRDefault="00000000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Üzemmérnök-informatikus" w:value="Üzemmérnök-informatikus"/>
          </w:comboBox>
        </w:sdtPr>
        <w:sdtContent>
          <w:r w:rsidR="004F6152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036AD236" w14:textId="049C4DBB" w:rsidR="00011372" w:rsidRDefault="00B46ADD" w:rsidP="00FA639D">
      <w:pPr>
        <w:jc w:val="center"/>
        <w:rPr>
          <w:sz w:val="36"/>
          <w:szCs w:val="36"/>
        </w:rPr>
      </w:pPr>
      <w:r w:rsidRPr="00B46ADD">
        <w:rPr>
          <w:sz w:val="36"/>
          <w:szCs w:val="36"/>
        </w:rPr>
        <w:t xml:space="preserve">Ingatlanhirdető portál megvalósítása </w:t>
      </w:r>
      <w:proofErr w:type="spellStart"/>
      <w:r w:rsidRPr="00B46ADD">
        <w:rPr>
          <w:sz w:val="36"/>
          <w:szCs w:val="36"/>
        </w:rPr>
        <w:t>React</w:t>
      </w:r>
      <w:proofErr w:type="spellEnd"/>
      <w:r w:rsidRPr="00B46ADD">
        <w:rPr>
          <w:sz w:val="36"/>
          <w:szCs w:val="36"/>
        </w:rPr>
        <w:t xml:space="preserve"> és ASP.NET </w:t>
      </w:r>
      <w:proofErr w:type="spellStart"/>
      <w:r w:rsidRPr="00B46ADD">
        <w:rPr>
          <w:sz w:val="36"/>
          <w:szCs w:val="36"/>
        </w:rPr>
        <w:t>Core</w:t>
      </w:r>
      <w:proofErr w:type="spellEnd"/>
      <w:r w:rsidRPr="00B46ADD">
        <w:rPr>
          <w:sz w:val="36"/>
          <w:szCs w:val="36"/>
        </w:rPr>
        <w:t xml:space="preserve"> alapokon</w:t>
      </w:r>
    </w:p>
    <w:p w14:paraId="036AD237" w14:textId="77777777" w:rsidR="003F2DDD" w:rsidRDefault="003F2DDD">
      <w:pPr>
        <w:jc w:val="both"/>
      </w:pPr>
    </w:p>
    <w:p w14:paraId="13E11601" w14:textId="5FB49150" w:rsidR="00FA4262" w:rsidRDefault="00FA4262" w:rsidP="008A2365">
      <w:pPr>
        <w:spacing w:after="120"/>
        <w:jc w:val="both"/>
        <w:rPr>
          <w:noProof/>
        </w:rPr>
      </w:pPr>
      <w:r w:rsidRPr="00FA4262">
        <w:rPr>
          <w:noProof/>
        </w:rPr>
        <w:t>Az ingatlanpiac folyamatosan változik és fejlődik, és egyre többen választják az online platformokat a lakások vásárlásához és eladásához. Ebben az új digitális korszakban az ingatlan hirdető portálok váltak az elsődleges eszközökké az ingatlanok értékesítéséhez és bérbeadásához. Ezen portálok nemcsak a lakáshirdetések gyűjtését teszik lehetővé, hanem számos kényelmi funkciót is nyújtanak az eladók</w:t>
      </w:r>
      <w:r>
        <w:rPr>
          <w:noProof/>
        </w:rPr>
        <w:t xml:space="preserve"> és </w:t>
      </w:r>
      <w:r w:rsidRPr="00FA4262">
        <w:rPr>
          <w:noProof/>
        </w:rPr>
        <w:t>a vevők számára.</w:t>
      </w:r>
    </w:p>
    <w:p w14:paraId="1CDEBDFF" w14:textId="7286C750" w:rsidR="007100A4" w:rsidRDefault="007100A4" w:rsidP="008A2365">
      <w:pPr>
        <w:spacing w:after="120"/>
        <w:jc w:val="both"/>
        <w:rPr>
          <w:noProof/>
        </w:rPr>
      </w:pPr>
      <w:r>
        <w:rPr>
          <w:noProof/>
        </w:rPr>
        <w:t>A szakdolgozatom során egy ingatlanhirdető portált valósítok meg, a felhasználóknak lehetősége lesz hirdetések böngészé</w:t>
      </w:r>
      <w:r w:rsidR="00BF467A">
        <w:rPr>
          <w:noProof/>
        </w:rPr>
        <w:t>sé</w:t>
      </w:r>
      <w:r>
        <w:rPr>
          <w:noProof/>
        </w:rPr>
        <w:t xml:space="preserve">hez és </w:t>
      </w:r>
      <w:r w:rsidR="00BF467A">
        <w:rPr>
          <w:noProof/>
        </w:rPr>
        <w:t>feladásához, továbbá egy előfizetéses rendszert is biztosít, amely segítségével könnyebben láthatóbbá teheti az előfizető hirdetéseit. Az alkalmazáson keresztül üzeneteket is küldhetnek egymásnak a felhasználók, amelyről valósidőben értesülnek.</w:t>
      </w:r>
    </w:p>
    <w:p w14:paraId="036AD23A" w14:textId="313BC8C1" w:rsidR="00F1559B" w:rsidRPr="002F2827" w:rsidRDefault="002F2827" w:rsidP="008A2365">
      <w:pPr>
        <w:spacing w:after="120"/>
        <w:jc w:val="both"/>
        <w:rPr>
          <w:noProof/>
        </w:rPr>
      </w:pPr>
      <w:r>
        <w:rPr>
          <w:noProof/>
        </w:rPr>
        <w:t>Az alkalmazás</w:t>
      </w:r>
      <w:r w:rsidR="00432B10">
        <w:rPr>
          <w:noProof/>
        </w:rPr>
        <w:t xml:space="preserve"> kiszolgáló</w:t>
      </w:r>
      <w:r>
        <w:rPr>
          <w:noProof/>
        </w:rPr>
        <w:t xml:space="preserve"> szerver</w:t>
      </w:r>
      <w:r w:rsidR="00432B10">
        <w:rPr>
          <w:noProof/>
        </w:rPr>
        <w:t>e egy ASP.NET Core alapú REST API lesz,</w:t>
      </w:r>
      <w:r>
        <w:rPr>
          <w:noProof/>
        </w:rPr>
        <w:t xml:space="preserve"> </w:t>
      </w:r>
      <w:r w:rsidR="00432B10">
        <w:rPr>
          <w:noProof/>
        </w:rPr>
        <w:t>amelyt</w:t>
      </w:r>
      <w:r>
        <w:rPr>
          <w:noProof/>
        </w:rPr>
        <w:t xml:space="preserve"> egy React keretrendszert</w:t>
      </w:r>
      <w:r w:rsidR="00432B10">
        <w:rPr>
          <w:noProof/>
        </w:rPr>
        <w:t xml:space="preserve"> használó</w:t>
      </w:r>
      <w:r>
        <w:rPr>
          <w:noProof/>
        </w:rPr>
        <w:t xml:space="preserve"> felhasználói felülete</w:t>
      </w:r>
      <w:r w:rsidR="00432B10">
        <w:rPr>
          <w:noProof/>
        </w:rPr>
        <w:t>n keresztül tudunk elérni</w:t>
      </w:r>
      <w:r>
        <w:rPr>
          <w:noProof/>
        </w:rPr>
        <w:t xml:space="preserve">. A valósidejű üzenetváltást a SignalR technológia segítségével fogom kivitelezni, továbbá Typescript nyelvet fogok használni a frontend fejlesztéséhez a könnyebb átláthatóság és </w:t>
      </w:r>
      <w:r w:rsidR="00A94ED6">
        <w:rPr>
          <w:noProof/>
        </w:rPr>
        <w:t>jobb IntelliSense támogatás miatt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036AD23C" w14:textId="35B2F3C5" w:rsidR="00593AA6" w:rsidRPr="00BD2D9E" w:rsidRDefault="00BF467A" w:rsidP="007648FC">
      <w:pPr>
        <w:numPr>
          <w:ilvl w:val="0"/>
          <w:numId w:val="2"/>
        </w:numPr>
        <w:jc w:val="both"/>
      </w:pPr>
      <w:r>
        <w:t xml:space="preserve">Ismerje meg az ASP.NET </w:t>
      </w:r>
      <w:proofErr w:type="spellStart"/>
      <w:r>
        <w:t>Core</w:t>
      </w:r>
      <w:proofErr w:type="spellEnd"/>
      <w:r>
        <w:t xml:space="preserve">, </w:t>
      </w:r>
      <w:proofErr w:type="spellStart"/>
      <w:r>
        <w:t>SignalR</w:t>
      </w:r>
      <w:proofErr w:type="spellEnd"/>
      <w:r>
        <w:t xml:space="preserve">, </w:t>
      </w:r>
      <w:proofErr w:type="spellStart"/>
      <w:r>
        <w:t>React</w:t>
      </w:r>
      <w:proofErr w:type="spellEnd"/>
      <w:r>
        <w:t xml:space="preserve"> és </w:t>
      </w:r>
      <w:r w:rsidR="001479C8">
        <w:t>TypeScript</w:t>
      </w:r>
      <w:r>
        <w:t xml:space="preserve"> technológiákat</w:t>
      </w:r>
      <w:r w:rsidR="003D4ABA">
        <w:t>.</w:t>
      </w:r>
    </w:p>
    <w:p w14:paraId="036AD23D" w14:textId="042D5DD2" w:rsidR="007648FC" w:rsidRDefault="003D4ABA" w:rsidP="007648FC">
      <w:pPr>
        <w:numPr>
          <w:ilvl w:val="0"/>
          <w:numId w:val="2"/>
        </w:numPr>
        <w:jc w:val="both"/>
      </w:pPr>
      <w:r>
        <w:t>Mutassa be a használt technológiákat.</w:t>
      </w:r>
    </w:p>
    <w:p w14:paraId="105135C6" w14:textId="58B601C5" w:rsidR="003D4ABA" w:rsidRDefault="003D4ABA" w:rsidP="007648FC">
      <w:pPr>
        <w:numPr>
          <w:ilvl w:val="0"/>
          <w:numId w:val="2"/>
        </w:numPr>
        <w:jc w:val="both"/>
      </w:pPr>
      <w:r>
        <w:t>Tervezze meg és ismertesse az alkalmazás architektúráját.</w:t>
      </w:r>
    </w:p>
    <w:p w14:paraId="0B946D0C" w14:textId="5D916363" w:rsidR="003D4ABA" w:rsidRPr="00BD2D9E" w:rsidRDefault="003D4ABA" w:rsidP="00432B10">
      <w:pPr>
        <w:numPr>
          <w:ilvl w:val="0"/>
          <w:numId w:val="2"/>
        </w:numPr>
        <w:jc w:val="both"/>
      </w:pPr>
      <w:r>
        <w:t>Valósítsa meg az alkalmazást az elkészített terv alapján.</w:t>
      </w:r>
    </w:p>
    <w:p w14:paraId="036AD241" w14:textId="1688AD25" w:rsidR="00BD2D9E" w:rsidRPr="00BD2D9E" w:rsidRDefault="003D4ABA" w:rsidP="003D4ABA">
      <w:pPr>
        <w:numPr>
          <w:ilvl w:val="0"/>
          <w:numId w:val="2"/>
        </w:numPr>
        <w:jc w:val="both"/>
        <w:rPr>
          <w:b/>
        </w:rPr>
      </w:pPr>
      <w:r>
        <w:t>Összegezze a fejlesztés során szerzett tapasztalatait, illetve ismertesse az alkalmazás továbbfejlesztési lehetőségeit.</w:t>
      </w:r>
    </w:p>
    <w:p w14:paraId="036AD242" w14:textId="77777777" w:rsidR="00AF5F34" w:rsidRDefault="00AF5F34" w:rsidP="00BD2D9E">
      <w:pPr>
        <w:ind w:left="2268" w:right="-11" w:hanging="2268"/>
        <w:jc w:val="both"/>
        <w:rPr>
          <w:b/>
        </w:rPr>
      </w:pPr>
    </w:p>
    <w:p w14:paraId="036AD244" w14:textId="03DCED68" w:rsidR="00BD2D9E" w:rsidRPr="00B46ADD" w:rsidRDefault="00BD2D9E" w:rsidP="006B2CDB">
      <w:pPr>
        <w:ind w:left="2268" w:right="-11" w:hanging="2268"/>
        <w:jc w:val="both"/>
        <w:rPr>
          <w:bCs/>
          <w:lang w:val="en-US"/>
        </w:rPr>
      </w:pPr>
      <w:r w:rsidRPr="00BD2D9E">
        <w:rPr>
          <w:b/>
        </w:rPr>
        <w:t>Tanszéki konzulens:</w:t>
      </w:r>
      <w:r w:rsidRPr="00BD2D9E">
        <w:tab/>
      </w:r>
      <w:r w:rsidR="006B2CDB">
        <w:t>Benedek Zoltán, tanársegéd</w:t>
      </w:r>
      <w:r w:rsidRPr="00BD2D9E">
        <w:t xml:space="preserve"> </w:t>
      </w:r>
    </w:p>
    <w:p w14:paraId="036AD245" w14:textId="77777777" w:rsidR="006A77E6" w:rsidRDefault="006A77E6" w:rsidP="00BD2D9E">
      <w:pPr>
        <w:ind w:left="2268" w:right="-11" w:hanging="2268"/>
        <w:jc w:val="both"/>
        <w:rPr>
          <w:b/>
        </w:rPr>
      </w:pPr>
    </w:p>
    <w:p w14:paraId="036AD246" w14:textId="77777777" w:rsidR="006A77E6" w:rsidRDefault="006A77E6" w:rsidP="006A77E6">
      <w:pPr>
        <w:ind w:right="-11"/>
        <w:jc w:val="both"/>
      </w:pPr>
    </w:p>
    <w:p w14:paraId="036AD247" w14:textId="77777777" w:rsidR="00F84C7B" w:rsidRDefault="00F84C7B" w:rsidP="006A77E6">
      <w:pPr>
        <w:ind w:right="-11"/>
        <w:jc w:val="both"/>
      </w:pPr>
    </w:p>
    <w:p w14:paraId="036AD248" w14:textId="77777777" w:rsidR="00F84C7B" w:rsidRDefault="00F84C7B" w:rsidP="006A77E6">
      <w:pPr>
        <w:ind w:right="-11"/>
        <w:jc w:val="both"/>
      </w:pPr>
    </w:p>
    <w:p w14:paraId="036AD249" w14:textId="77777777" w:rsidR="00F84C7B" w:rsidRPr="00BD2D9E" w:rsidRDefault="00F84C7B" w:rsidP="006A77E6">
      <w:pPr>
        <w:ind w:right="-11"/>
        <w:jc w:val="both"/>
      </w:pPr>
    </w:p>
    <w:p w14:paraId="036AD24A" w14:textId="5F52BB01" w:rsidR="006A77E6" w:rsidRPr="00BD2D9E" w:rsidRDefault="006A77E6" w:rsidP="006A77E6">
      <w:pPr>
        <w:ind w:right="-11"/>
        <w:jc w:val="both"/>
      </w:pPr>
      <w:r w:rsidRPr="00BD2D9E">
        <w:t>Budapest, 20</w:t>
      </w:r>
      <w:r w:rsidR="005F70B1">
        <w:t>2</w:t>
      </w:r>
      <w:r w:rsidR="006B2CDB">
        <w:t>3</w:t>
      </w:r>
      <w:r w:rsidRPr="00BD2D9E">
        <w:t xml:space="preserve">. </w:t>
      </w:r>
      <w:r w:rsidR="004835EC">
        <w:t>szeptember</w:t>
      </w:r>
      <w:r w:rsidR="00270C44">
        <w:t xml:space="preserve"> </w:t>
      </w:r>
      <w:r w:rsidR="006B2CDB">
        <w:t>28</w:t>
      </w:r>
      <w:r w:rsidR="00C91D9B">
        <w:t>.</w:t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C" w14:textId="77777777" w:rsidR="00F84C7B" w:rsidRDefault="00F84C7B" w:rsidP="006A77E6">
      <w:pPr>
        <w:ind w:left="5670" w:right="-11"/>
        <w:jc w:val="center"/>
      </w:pPr>
    </w:p>
    <w:p w14:paraId="036AD24D" w14:textId="77777777" w:rsidR="00F84C7B" w:rsidRDefault="00F84C7B" w:rsidP="006A77E6">
      <w:pPr>
        <w:ind w:left="5670" w:right="-11"/>
        <w:jc w:val="center"/>
      </w:pPr>
    </w:p>
    <w:p w14:paraId="036AD24E" w14:textId="77777777" w:rsidR="006A77E6" w:rsidRPr="00BD2D9E" w:rsidRDefault="006A77E6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t xml:space="preserve"> </w:t>
      </w:r>
      <w:r w:rsidR="006A77E6" w:rsidRPr="00BD2D9E">
        <w:t xml:space="preserve"> Dr. </w:t>
      </w:r>
      <w:proofErr w:type="spellStart"/>
      <w:r w:rsidR="000653FA">
        <w:t>Charaf</w:t>
      </w:r>
      <w:proofErr w:type="spellEnd"/>
      <w:r w:rsidR="000653FA">
        <w:t xml:space="preserve"> </w:t>
      </w:r>
      <w:proofErr w:type="spellStart"/>
      <w:r w:rsidR="000653FA">
        <w:t>Hassan</w:t>
      </w:r>
      <w:proofErr w:type="spellEnd"/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CC71E" w14:textId="77777777" w:rsidR="001F353E" w:rsidRDefault="001F353E">
      <w:r>
        <w:separator/>
      </w:r>
    </w:p>
  </w:endnote>
  <w:endnote w:type="continuationSeparator" w:id="0">
    <w:p w14:paraId="375F50FD" w14:textId="77777777" w:rsidR="001F353E" w:rsidRDefault="001F3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C2B42" w14:textId="77777777" w:rsidR="00576ED0" w:rsidRDefault="00576ED0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8" w14:textId="49474E66" w:rsidR="00302E11" w:rsidRPr="004835EC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4835EC">
      <w:rPr>
        <w:rFonts w:ascii="Arial" w:hAnsi="Arial" w:cs="Arial"/>
        <w:b/>
        <w:color w:val="7F7F7F" w:themeColor="text1" w:themeTint="80"/>
        <w:sz w:val="15"/>
        <w:szCs w:val="15"/>
        <w:lang w:val="en-US"/>
      </w:rPr>
      <w:tab/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Budapest</w:t>
    </w:r>
    <w:r w:rsidR="00576ED0">
      <w:rPr>
        <w:rFonts w:ascii="Arial" w:hAnsi="Arial" w:cs="Arial"/>
        <w:color w:val="7F7F7F" w:themeColor="text1" w:themeTint="80"/>
        <w:sz w:val="15"/>
        <w:szCs w:val="15"/>
        <w:lang w:val="en-US"/>
      </w:rPr>
      <w:t>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Műszak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és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Gazdaságtudomány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Egyetem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ab/>
      <w:t xml:space="preserve">H-1117 Budapest, Magyar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tudósok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krt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2. 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Q.B.207</w:t>
    </w:r>
  </w:p>
  <w:p w14:paraId="036AD259" w14:textId="77777777" w:rsidR="00104108" w:rsidRPr="004835EC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Villamosmérnök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Kar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Telefon: 463-2870</w:t>
    </w:r>
    <w:r w:rsidR="00F84C7B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.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utomatizálás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lkalmazott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Tanszék</w:t>
    </w:r>
    <w:proofErr w:type="spellEnd"/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C1137" w14:textId="77777777" w:rsidR="00576ED0" w:rsidRDefault="00576ED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01F01" w14:textId="77777777" w:rsidR="001F353E" w:rsidRDefault="001F353E">
      <w:r>
        <w:separator/>
      </w:r>
    </w:p>
  </w:footnote>
  <w:footnote w:type="continuationSeparator" w:id="0">
    <w:p w14:paraId="3AF38AD7" w14:textId="77777777" w:rsidR="001F353E" w:rsidRDefault="001F35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AEA64" w14:textId="77777777" w:rsidR="00576ED0" w:rsidRDefault="00576ED0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0E596" w14:textId="77777777" w:rsidR="00576ED0" w:rsidRDefault="00576ED0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15261365">
    <w:abstractNumId w:val="0"/>
  </w:num>
  <w:num w:numId="2" w16cid:durableId="319968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11372"/>
    <w:rsid w:val="00052D9F"/>
    <w:rsid w:val="000653FA"/>
    <w:rsid w:val="000A3431"/>
    <w:rsid w:val="000D5194"/>
    <w:rsid w:val="00104108"/>
    <w:rsid w:val="001277C6"/>
    <w:rsid w:val="001479C8"/>
    <w:rsid w:val="00166A5B"/>
    <w:rsid w:val="00195326"/>
    <w:rsid w:val="001B5817"/>
    <w:rsid w:val="001B5F2D"/>
    <w:rsid w:val="001F353E"/>
    <w:rsid w:val="00207503"/>
    <w:rsid w:val="00214E8A"/>
    <w:rsid w:val="00270C44"/>
    <w:rsid w:val="00294640"/>
    <w:rsid w:val="002C2A0A"/>
    <w:rsid w:val="002C6208"/>
    <w:rsid w:val="002E1C62"/>
    <w:rsid w:val="002F2827"/>
    <w:rsid w:val="00302E11"/>
    <w:rsid w:val="003344B3"/>
    <w:rsid w:val="003C314C"/>
    <w:rsid w:val="003D1575"/>
    <w:rsid w:val="003D2188"/>
    <w:rsid w:val="003D4ABA"/>
    <w:rsid w:val="003E5EB1"/>
    <w:rsid w:val="003E709A"/>
    <w:rsid w:val="003F2DDD"/>
    <w:rsid w:val="00432B10"/>
    <w:rsid w:val="004450D2"/>
    <w:rsid w:val="0044637D"/>
    <w:rsid w:val="00470008"/>
    <w:rsid w:val="00482A2A"/>
    <w:rsid w:val="004835EC"/>
    <w:rsid w:val="00496E25"/>
    <w:rsid w:val="004F6152"/>
    <w:rsid w:val="005206C3"/>
    <w:rsid w:val="00530189"/>
    <w:rsid w:val="00547336"/>
    <w:rsid w:val="00576ED0"/>
    <w:rsid w:val="00593AA6"/>
    <w:rsid w:val="005F70B1"/>
    <w:rsid w:val="0060053C"/>
    <w:rsid w:val="00600676"/>
    <w:rsid w:val="00661ABC"/>
    <w:rsid w:val="00680CE8"/>
    <w:rsid w:val="006941DF"/>
    <w:rsid w:val="006A34F0"/>
    <w:rsid w:val="006A77E6"/>
    <w:rsid w:val="006B2CDB"/>
    <w:rsid w:val="006C224A"/>
    <w:rsid w:val="006F08A9"/>
    <w:rsid w:val="007047D2"/>
    <w:rsid w:val="0070541A"/>
    <w:rsid w:val="007100A4"/>
    <w:rsid w:val="00716370"/>
    <w:rsid w:val="00743FCD"/>
    <w:rsid w:val="007648FC"/>
    <w:rsid w:val="007A3FF4"/>
    <w:rsid w:val="007B70F0"/>
    <w:rsid w:val="007E0E33"/>
    <w:rsid w:val="007E14C7"/>
    <w:rsid w:val="007E62A1"/>
    <w:rsid w:val="007F5917"/>
    <w:rsid w:val="0082092B"/>
    <w:rsid w:val="00851904"/>
    <w:rsid w:val="00867E8A"/>
    <w:rsid w:val="00882DD5"/>
    <w:rsid w:val="008A2365"/>
    <w:rsid w:val="00937A3C"/>
    <w:rsid w:val="009A6F9A"/>
    <w:rsid w:val="009E1487"/>
    <w:rsid w:val="00A32CFB"/>
    <w:rsid w:val="00A4254F"/>
    <w:rsid w:val="00A62A04"/>
    <w:rsid w:val="00A94ED6"/>
    <w:rsid w:val="00AE4A33"/>
    <w:rsid w:val="00AF5F34"/>
    <w:rsid w:val="00B42777"/>
    <w:rsid w:val="00B46ADD"/>
    <w:rsid w:val="00BD2D9E"/>
    <w:rsid w:val="00BF467A"/>
    <w:rsid w:val="00C26D66"/>
    <w:rsid w:val="00C91D9B"/>
    <w:rsid w:val="00DC2809"/>
    <w:rsid w:val="00E21CAE"/>
    <w:rsid w:val="00E4531D"/>
    <w:rsid w:val="00EC6A29"/>
    <w:rsid w:val="00F1559B"/>
    <w:rsid w:val="00F27D67"/>
    <w:rsid w:val="00F36583"/>
    <w:rsid w:val="00F52115"/>
    <w:rsid w:val="00F84C7B"/>
    <w:rsid w:val="00F85547"/>
    <w:rsid w:val="00FA4262"/>
    <w:rsid w:val="00FA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1B5AE1"/>
    <w:rsid w:val="00482A9A"/>
    <w:rsid w:val="004B03CB"/>
    <w:rsid w:val="00580887"/>
    <w:rsid w:val="00651B00"/>
    <w:rsid w:val="006B4020"/>
    <w:rsid w:val="00704921"/>
    <w:rsid w:val="00A528A0"/>
    <w:rsid w:val="00AA0572"/>
    <w:rsid w:val="00B07DCF"/>
    <w:rsid w:val="00B109F7"/>
    <w:rsid w:val="00B805A4"/>
    <w:rsid w:val="00C445E0"/>
    <w:rsid w:val="00D40D8D"/>
    <w:rsid w:val="00E14C5F"/>
    <w:rsid w:val="00FB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/ diplomaterv kiírás sablon</vt:lpstr>
      <vt:lpstr>Szakdolgozat / diplomaterv kiírás sablon</vt:lpstr>
    </vt:vector>
  </TitlesOfParts>
  <Company>BME VIK DH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Bui Quanganh Krisztián</cp:lastModifiedBy>
  <cp:revision>25</cp:revision>
  <dcterms:created xsi:type="dcterms:W3CDTF">2016-03-02T08:49:00Z</dcterms:created>
  <dcterms:modified xsi:type="dcterms:W3CDTF">2023-09-26T18:40:00Z</dcterms:modified>
</cp:coreProperties>
</file>